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ustralia</w:t>
      </w:r>
      <w:r>
        <w:t xml:space="preserve"> </w:t>
      </w:r>
      <w:r>
        <w:t xml:space="preserve">Sydney</w:t>
      </w:r>
    </w:p>
    <w:bookmarkStart w:id="25" w:name="cover-letter-for-mason-australia-sydney"/>
    <w:p>
      <w:pPr>
        <w:pStyle w:val="Heading1"/>
      </w:pPr>
      <w:r>
        <w:t xml:space="preserve">Cover Letter for Mason – Australia Sydney</w:t>
      </w:r>
    </w:p>
    <w:p>
      <w:pPr>
        <w:pStyle w:val="FirstParagraph"/>
      </w:pPr>
      <w:r>
        <w:rPr>
          <w:bCs/>
          <w:b/>
        </w:rPr>
        <w:t xml:space="preserve">Mason [Last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t xml:space="preserve">Dear Hiring Manager,</w:t>
      </w:r>
    </w:p>
    <w:p>
      <w:pPr>
        <w:pStyle w:val="BodyText"/>
      </w:pPr>
      <w:r>
        <w:t xml:space="preserve">I am writing to express my sincere interest in the opportunity to contribute my skills and experience as a professional in Australia Sydney. This cover letter serves as a testament to my qualifications, passion for excellence, and commitment to thriving in one of the most vibrant cities in the world. As an individual who has always aimed to align personal growth with impactful work, I am eager to bring my expertise to your organization while immersing myself in the unique opportunities that Australia Sydney offers.</w:t>
      </w:r>
    </w:p>
    <w:bookmarkStart w:id="20" w:name="background-and-professional-journey"/>
    <w:p>
      <w:pPr>
        <w:pStyle w:val="Heading2"/>
      </w:pPr>
      <w:r>
        <w:t xml:space="preserve">Background and Professional Journey</w:t>
      </w:r>
    </w:p>
    <w:p>
      <w:pPr>
        <w:pStyle w:val="FirstParagraph"/>
      </w:pPr>
      <w:r>
        <w:t xml:space="preserve">With [X years] of experience in [Your Field/Industry], I have cultivated a strong foundation in [specific skills or achievements]. My career has been defined by a drive to solve complex challenges, foster innovation, and deliver results that exceed expectations. Whether working on large-scale projects or collaborating with cross-functional teams, I have consistently demonstrated adaptability, leadership, and a keen ability to thrive in dynamic environments. This experience has prepared me to make meaningful contributions to your team in Australia Sydney.</w:t>
      </w:r>
    </w:p>
    <w:p>
      <w:pPr>
        <w:pStyle w:val="BodyText"/>
      </w:pPr>
      <w:r>
        <w:t xml:space="preserve">What sets me apart is not just my technical expertise but also my cultural awareness and global perspective. Having worked with diverse teams across multiple regions, I understand the importance of collaboration and communication in a multicultural setting. Australia Sydney, with its reputation as a hub for [industry/sector, e.g., technology, finance, education], represents an ideal environment to leverage these strengths while embracing new challenges.</w:t>
      </w:r>
    </w:p>
    <w:bookmarkEnd w:id="20"/>
    <w:bookmarkStart w:id="21" w:name="why-australia-sydney"/>
    <w:p>
      <w:pPr>
        <w:pStyle w:val="Heading2"/>
      </w:pPr>
      <w:r>
        <w:t xml:space="preserve">Why Australia Sydney?</w:t>
      </w:r>
    </w:p>
    <w:p>
      <w:pPr>
        <w:pStyle w:val="FirstParagraph"/>
      </w:pPr>
      <w:r>
        <w:t xml:space="preserve">Australia Sydney has always been a place of inspiration for me. Its blend of innovation, cultural richness, and economic vitality makes it a compelling destination for professionals like myself. The city’s commitment to sustainability, technological advancement, and community engagement resonates deeply with my values. I am particularly drawn to the opportunities that Australia Sydney offers in [specific field or industry], where I can contribute to meaningful projects that drive progress and create lasting impact.</w:t>
      </w:r>
    </w:p>
    <w:p>
      <w:pPr>
        <w:pStyle w:val="BodyText"/>
      </w:pPr>
      <w:r>
        <w:t xml:space="preserve">Moreover, the Australian work culture emphasizes work-life balance, inclusivity, and professional development—principles that align with my personal and career goals. I am excited about the prospect of joining an organization in Australia Sydney that values these attributes while fostering a supportive and forward-thinking environment. This is not just a job opportunity; it is a chance to become part of a community that thrives on collaboration, creativity, and shared success.</w:t>
      </w:r>
    </w:p>
    <w:bookmarkEnd w:id="21"/>
    <w:bookmarkStart w:id="22" w:name="skills-and-achievements"/>
    <w:p>
      <w:pPr>
        <w:pStyle w:val="Heading2"/>
      </w:pPr>
      <w:r>
        <w:t xml:space="preserve">Skills and Achievements</w:t>
      </w:r>
    </w:p>
    <w:p>
      <w:pPr>
        <w:pStyle w:val="FirstParagraph"/>
      </w:pPr>
      <w:r>
        <w:t xml:space="preserve">Throughout my career, I have developed a diverse skill set that includes [list key skills: e.g., project management, data analysis, client relations]. For instance, during my tenure at [Previous Company], I led a team of [number] professionals to complete a high-impact project that resulted in [specific outcome: e.g., 30% efficiency improvement, increased client satisfaction rates]. These experiences have honed my ability to manage complex tasks, analyze data-driven insights, and deliver solutions that align with organizational objectives.</w:t>
      </w:r>
    </w:p>
    <w:p>
      <w:pPr>
        <w:pStyle w:val="BodyText"/>
      </w:pPr>
      <w:r>
        <w:t xml:space="preserve">In addition to technical skills, I pride myself on strong interpersonal abilities. My ability to build relationships with stakeholders at all levels has been instrumental in driving successful outcomes. I am also a lifelong learner, regularly engaging in professional development courses and certifications to stay ahead of industry trends. This commitment to growth ensures that I bring the latest knowledge and innovative thinking to every role I undertake.</w:t>
      </w:r>
    </w:p>
    <w:bookmarkEnd w:id="22"/>
    <w:bookmarkStart w:id="23" w:name="alignment-with-your-organization"/>
    <w:p>
      <w:pPr>
        <w:pStyle w:val="Heading2"/>
      </w:pPr>
      <w:r>
        <w:t xml:space="preserve">Alignment with Your Organization</w:t>
      </w:r>
    </w:p>
    <w:p>
      <w:pPr>
        <w:pStyle w:val="FirstParagraph"/>
      </w:pPr>
      <w:r>
        <w:t xml:space="preserve">Your organization’s mission to [specific goal or value, e.g., "empower communities through sustainable solutions"] deeply resonates with my own aspirations. I am particularly impressed by [mention a specific project, initiative, or achievement of the company], which reflects the kind of impact I aim to create in Australia Sydney. I believe my background in [relevant field] and my passion for [specific cause or industry] position me as a strong candidate to contribute to your continued success.</w:t>
      </w:r>
    </w:p>
    <w:p>
      <w:pPr>
        <w:pStyle w:val="BodyText"/>
      </w:pPr>
      <w:r>
        <w:t xml:space="preserve">Furthermore, I am enthusiastic about the potential to collaborate with teams in Australia Sydney, where innovation and diversity are celebrated. The city’s unique blend of tradition and modernity creates a fertile ground for creativity, and I am eager to bring my perspective to this dynamic environment. Whether working on local projects or contributing to global initiatives, I am committed to delivering value that reflects the high standards of your organization.</w:t>
      </w:r>
    </w:p>
    <w:bookmarkEnd w:id="23"/>
    <w:bookmarkStart w:id="24" w:name="conclusion"/>
    <w:p>
      <w:pPr>
        <w:pStyle w:val="Heading2"/>
      </w:pPr>
      <w:r>
        <w:t xml:space="preserve">Conclusion</w:t>
      </w:r>
    </w:p>
    <w:p>
      <w:pPr>
        <w:pStyle w:val="FirstParagraph"/>
      </w:pPr>
      <w:r>
        <w:t xml:space="preserve">In conclusion, this cover letter is a reflection of my dedication, expertise, and excitement about the possibility of joining your team in Australia Sydney. I am confident that my skills, experiences, and values align with the goals of your organization. I would welcome the opportunity to discuss how I can contribute to your mission while growing professionally in one of the world’s most inspiring cities.</w:t>
      </w:r>
    </w:p>
    <w:p>
      <w:pPr>
        <w:pStyle w:val="BodyText"/>
      </w:pPr>
      <w:r>
        <w:t xml:space="preserve">Thank you for considering my application. I look forward to the possibility of connecting with you and exploring how we can collaborate to achieve shared success in Australia Sydney.</w:t>
      </w:r>
    </w:p>
    <w:p>
      <w:pPr>
        <w:pStyle w:val="BodyText"/>
      </w:pPr>
      <w:r>
        <w:t xml:space="preserve">Sincerely,</w:t>
      </w:r>
      <w:r>
        <w:br/>
      </w:r>
      <w:r>
        <w:t xml:space="preserve">Mason [Last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Australia Sydney</dc:title>
  <dc:creator/>
  <dc:language>en</dc:language>
  <cp:keywords/>
  <dcterms:created xsi:type="dcterms:W3CDTF">2026-07-23T09:15:13Z</dcterms:created>
  <dcterms:modified xsi:type="dcterms:W3CDTF">2026-07-23T09:15:13Z</dcterms:modified>
</cp:coreProperties>
</file>

<file path=docProps/custom.xml><?xml version="1.0" encoding="utf-8"?>
<Properties xmlns="http://schemas.openxmlformats.org/officeDocument/2006/custom-properties" xmlns:vt="http://schemas.openxmlformats.org/officeDocument/2006/docPropsVTypes"/>
</file>